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52C5B" w14:textId="6A5B305D" w:rsidR="00C32839" w:rsidRDefault="00C32839" w:rsidP="00C32839">
      <w:r>
        <w:t xml:space="preserve">Hello everyone, my name is Vinit Kumar Singh. I am student of Indian Institute of Technology, Kharagpur. Currently I am working as a research intern in Manybody Physics Lab under supervision of Prof. </w:t>
      </w:r>
      <w:r w:rsidR="001D4AF6">
        <w:t xml:space="preserve">Jung Hoon </w:t>
      </w:r>
      <w:r>
        <w:t>Han.</w:t>
      </w:r>
    </w:p>
    <w:p w14:paraId="4BCE6B46" w14:textId="4FC92F2B" w:rsidR="001D4AF6" w:rsidRDefault="00C32839" w:rsidP="001D4AF6">
      <w:r>
        <w:t xml:space="preserve">Today I am here to talk about Machine learning and its relevance to the field of physics. </w:t>
      </w:r>
      <w:r w:rsidR="001D4AF6">
        <w:t xml:space="preserve"> You must know that Machine Learning is the current buzz in the field of Computer Science and Data Analytics. It finds its application in numerous fields including </w:t>
      </w:r>
      <w:r w:rsidR="001D4AF6">
        <w:t>Stock Prediction</w:t>
      </w:r>
      <w:r w:rsidR="001D4AF6">
        <w:t>,</w:t>
      </w:r>
      <w:r w:rsidR="001D4AF6" w:rsidRPr="001D4AF6">
        <w:t xml:space="preserve"> </w:t>
      </w:r>
      <w:r w:rsidR="001D4AF6">
        <w:t>Weather Prediction</w:t>
      </w:r>
      <w:r w:rsidR="001D4AF6">
        <w:t xml:space="preserve">, </w:t>
      </w:r>
      <w:r w:rsidR="001D4AF6">
        <w:t>Autonomous cars</w:t>
      </w:r>
      <w:r w:rsidR="001D4AF6">
        <w:t xml:space="preserve">, </w:t>
      </w:r>
      <w:r w:rsidR="001D4AF6">
        <w:t>Competitive Gaming</w:t>
      </w:r>
      <w:r w:rsidR="001D4AF6">
        <w:t xml:space="preserve">, </w:t>
      </w:r>
      <w:r w:rsidR="001D4AF6">
        <w:t>Image Processing</w:t>
      </w:r>
      <w:r w:rsidR="001D4AF6">
        <w:t xml:space="preserve">, </w:t>
      </w:r>
      <w:r w:rsidR="001D4AF6">
        <w:t>Speech Recognition</w:t>
      </w:r>
      <w:r w:rsidR="001D4AF6">
        <w:t xml:space="preserve">, and a lot more.  </w:t>
      </w:r>
    </w:p>
    <w:p w14:paraId="74236D71" w14:textId="0E2A8CAD" w:rsidR="001D4AF6" w:rsidRDefault="001D4AF6" w:rsidP="001D4AF6"/>
    <w:p w14:paraId="11638FCF" w14:textId="09198A65" w:rsidR="001D4AF6" w:rsidRDefault="001D4AF6" w:rsidP="001D4AF6">
      <w:r>
        <w:t xml:space="preserve">But its applications in the field of physics is very recent. </w:t>
      </w:r>
    </w:p>
    <w:p w14:paraId="43764865" w14:textId="206C7164" w:rsidR="00682EFC" w:rsidRDefault="00682EFC"/>
    <w:p w14:paraId="7B46BD66" w14:textId="63DCFB79" w:rsidR="00255A24" w:rsidRDefault="00255A24"/>
    <w:p w14:paraId="2FA82FE4" w14:textId="62421CFC" w:rsidR="00255A24" w:rsidRDefault="00255A24"/>
    <w:p w14:paraId="4DABAC75" w14:textId="389CB756" w:rsidR="004A7383" w:rsidRDefault="004A7383">
      <w:r>
        <w:t>Focus more on Mathematics.</w:t>
      </w:r>
    </w:p>
    <w:p w14:paraId="6F322D4A" w14:textId="77777777" w:rsidR="004A7383" w:rsidRDefault="004A7383">
      <w:bookmarkStart w:id="0" w:name="_GoBack"/>
      <w:bookmarkEnd w:id="0"/>
    </w:p>
    <w:sectPr w:rsidR="004A73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yMjcxNLEwMrU0NjZR0lEKTi0uzszPAykwrgUAXE9YeSwAAAA="/>
  </w:docVars>
  <w:rsids>
    <w:rsidRoot w:val="00C32839"/>
    <w:rsid w:val="001D4AF6"/>
    <w:rsid w:val="00255A24"/>
    <w:rsid w:val="00425508"/>
    <w:rsid w:val="004A7383"/>
    <w:rsid w:val="004C461F"/>
    <w:rsid w:val="0060441A"/>
    <w:rsid w:val="00665856"/>
    <w:rsid w:val="00682EFC"/>
    <w:rsid w:val="007926B3"/>
    <w:rsid w:val="008D48FA"/>
    <w:rsid w:val="00AB587A"/>
    <w:rsid w:val="00B6268C"/>
    <w:rsid w:val="00C32839"/>
    <w:rsid w:val="00D85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A112B"/>
  <w15:chartTrackingRefBased/>
  <w15:docId w15:val="{CDBF6C36-366E-4924-A6B0-CE41C505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21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7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inny</dc:creator>
  <cp:keywords/>
  <dc:description/>
  <cp:lastModifiedBy>Skinny</cp:lastModifiedBy>
  <cp:revision>7</cp:revision>
  <dcterms:created xsi:type="dcterms:W3CDTF">2018-06-23T11:36:00Z</dcterms:created>
  <dcterms:modified xsi:type="dcterms:W3CDTF">2018-06-30T16:53:00Z</dcterms:modified>
</cp:coreProperties>
</file>